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F8329" w14:textId="77777777" w:rsidR="00D04EFF" w:rsidRPr="00E6465D" w:rsidRDefault="00D04EFF" w:rsidP="00E6465D">
      <w:pPr>
        <w:tabs>
          <w:tab w:val="center" w:pos="4968"/>
        </w:tabs>
        <w:jc w:val="center"/>
      </w:pPr>
      <w:r w:rsidRPr="00E6465D">
        <w:rPr>
          <w:b/>
          <w:u w:val="single"/>
        </w:rPr>
        <w:t>Board Meeting</w:t>
      </w:r>
    </w:p>
    <w:p w14:paraId="0D3525B0" w14:textId="77777777" w:rsidR="00E6465D" w:rsidRPr="00E6465D" w:rsidRDefault="00E6465D" w:rsidP="00E6465D">
      <w:pPr>
        <w:jc w:val="center"/>
        <w:rPr>
          <w:b/>
          <w:bCs/>
        </w:rPr>
      </w:pPr>
      <w:bookmarkStart w:id="0" w:name="_Hlk67401336"/>
      <w:r w:rsidRPr="00E6465D">
        <w:rPr>
          <w:b/>
          <w:bCs/>
        </w:rPr>
        <w:t>Join Zoom Meeting:</w:t>
      </w:r>
    </w:p>
    <w:p w14:paraId="6F10C36A" w14:textId="77777777" w:rsidR="00E6465D" w:rsidRPr="00E6465D" w:rsidRDefault="00E21921" w:rsidP="00E6465D">
      <w:pPr>
        <w:pStyle w:val="PlainText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="00E6465D" w:rsidRPr="00E6465D">
          <w:rPr>
            <w:rStyle w:val="Hyperlink"/>
            <w:rFonts w:ascii="Times New Roman" w:hAnsi="Times New Roman" w:cs="Times New Roman"/>
            <w:sz w:val="24"/>
            <w:szCs w:val="24"/>
          </w:rPr>
          <w:t>https://zoom.us/j/96527672477?pwd=ZVdTR0xERE1GN1NUa3hreW8yRmZwUT09</w:t>
        </w:r>
      </w:hyperlink>
    </w:p>
    <w:p w14:paraId="0746A696" w14:textId="77777777" w:rsidR="00E6465D" w:rsidRPr="00E6465D" w:rsidRDefault="00E6465D" w:rsidP="00E6465D">
      <w:pPr>
        <w:ind w:left="3600" w:firstLine="720"/>
        <w:jc w:val="both"/>
      </w:pPr>
      <w:r w:rsidRPr="00E6465D">
        <w:rPr>
          <w:b/>
          <w:bCs/>
        </w:rPr>
        <w:t>Meeting ID:</w:t>
      </w:r>
      <w:r w:rsidRPr="00E6465D">
        <w:t xml:space="preserve"> 965 2767 2477</w:t>
      </w:r>
    </w:p>
    <w:p w14:paraId="4713153A" w14:textId="0479A9DC" w:rsidR="00E6465D" w:rsidRPr="00E6465D" w:rsidRDefault="00E6465D" w:rsidP="00E6465D">
      <w:pPr>
        <w:ind w:left="3600" w:firstLine="720"/>
        <w:jc w:val="both"/>
        <w:rPr>
          <w:rFonts w:eastAsia="Calibri"/>
          <w:b/>
          <w:bCs/>
        </w:rPr>
      </w:pPr>
      <w:r w:rsidRPr="00E6465D">
        <w:rPr>
          <w:b/>
          <w:bCs/>
        </w:rPr>
        <w:t>Passcode:</w:t>
      </w:r>
      <w:r w:rsidRPr="00E6465D">
        <w:t xml:space="preserve"> 666210</w:t>
      </w:r>
    </w:p>
    <w:p w14:paraId="4222235E" w14:textId="0E82720B" w:rsidR="00E6465D" w:rsidRPr="00E6465D" w:rsidRDefault="00E6465D" w:rsidP="00E6465D">
      <w:pPr>
        <w:jc w:val="center"/>
        <w:rPr>
          <w:rFonts w:eastAsia="Calibri"/>
          <w:b/>
          <w:bCs/>
        </w:rPr>
      </w:pPr>
      <w:r w:rsidRPr="00E6465D">
        <w:rPr>
          <w:rFonts w:eastAsia="Calibri"/>
          <w:b/>
          <w:bCs/>
        </w:rPr>
        <w:t>Or</w:t>
      </w:r>
    </w:p>
    <w:p w14:paraId="32B3AA10" w14:textId="654BA7AB" w:rsidR="00E6465D" w:rsidRPr="00E6465D" w:rsidRDefault="00E6465D" w:rsidP="00E6465D">
      <w:pPr>
        <w:jc w:val="center"/>
        <w:rPr>
          <w:rFonts w:eastAsia="Calibri"/>
          <w:b/>
          <w:bCs/>
        </w:rPr>
      </w:pPr>
      <w:r w:rsidRPr="00E6465D">
        <w:rPr>
          <w:rFonts w:eastAsia="Calibri"/>
          <w:b/>
          <w:bCs/>
        </w:rPr>
        <w:t>Dial-In:</w:t>
      </w:r>
      <w:bookmarkEnd w:id="0"/>
      <w:r w:rsidRPr="00E6465D">
        <w:t>+1 346 248 7799 US (Houston)</w:t>
      </w:r>
      <w:r w:rsidRPr="00E6465D">
        <w:br/>
      </w:r>
      <w:r w:rsidRPr="00E6465D">
        <w:rPr>
          <w:b/>
          <w:bCs/>
        </w:rPr>
        <w:t>Meeting ID:</w:t>
      </w:r>
      <w:r w:rsidRPr="00E6465D">
        <w:t xml:space="preserve"> 965 2767 2477</w:t>
      </w:r>
    </w:p>
    <w:p w14:paraId="318FE448" w14:textId="59CE8231" w:rsidR="00E6465D" w:rsidRPr="00E6465D" w:rsidRDefault="00E6465D" w:rsidP="00E6465D">
      <w:pPr>
        <w:jc w:val="center"/>
      </w:pPr>
      <w:r w:rsidRPr="00E6465D">
        <w:rPr>
          <w:b/>
          <w:bCs/>
        </w:rPr>
        <w:t xml:space="preserve">Passcode: </w:t>
      </w:r>
      <w:r w:rsidRPr="00E6465D">
        <w:t>666210</w:t>
      </w:r>
    </w:p>
    <w:p w14:paraId="7885B811" w14:textId="72870BA1" w:rsidR="00D04EFF" w:rsidRPr="00E6465D" w:rsidRDefault="00D04EFF" w:rsidP="00E6465D">
      <w:pPr>
        <w:jc w:val="center"/>
      </w:pPr>
      <w:r w:rsidRPr="00E6465D">
        <w:rPr>
          <w:b/>
        </w:rPr>
        <w:t>8:30 a.m., Friday,</w:t>
      </w:r>
      <w:r w:rsidR="00271CB0" w:rsidRPr="00E6465D">
        <w:rPr>
          <w:b/>
        </w:rPr>
        <w:t xml:space="preserve"> </w:t>
      </w:r>
      <w:r w:rsidR="00037838" w:rsidRPr="00E6465D">
        <w:rPr>
          <w:b/>
        </w:rPr>
        <w:t>June 2</w:t>
      </w:r>
      <w:r w:rsidR="00561851" w:rsidRPr="00E6465D">
        <w:rPr>
          <w:b/>
        </w:rPr>
        <w:t>5</w:t>
      </w:r>
      <w:r w:rsidR="00297F17" w:rsidRPr="00E6465D">
        <w:rPr>
          <w:b/>
        </w:rPr>
        <w:t>,</w:t>
      </w:r>
      <w:r w:rsidRPr="00E6465D">
        <w:rPr>
          <w:b/>
        </w:rPr>
        <w:t xml:space="preserve"> 20</w:t>
      </w:r>
      <w:r w:rsidR="00FC273F" w:rsidRPr="00E6465D">
        <w:rPr>
          <w:b/>
        </w:rPr>
        <w:t>2</w:t>
      </w:r>
      <w:r w:rsidR="00561851" w:rsidRPr="00E6465D">
        <w:rPr>
          <w:b/>
        </w:rPr>
        <w:t>1</w:t>
      </w:r>
    </w:p>
    <w:p w14:paraId="3CF359D0" w14:textId="77777777" w:rsidR="00B51354" w:rsidRPr="00263494" w:rsidRDefault="00B51354" w:rsidP="00D04EFF"/>
    <w:p w14:paraId="5EC9614B" w14:textId="77777777" w:rsidR="00D04EFF" w:rsidRPr="00263494" w:rsidRDefault="00D04EFF" w:rsidP="00D04EFF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6EA66730" w14:textId="77777777" w:rsidR="00D04EFF" w:rsidRDefault="00D04EFF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0D1A0B1" w14:textId="77777777" w:rsidR="00B51354" w:rsidRPr="00263494" w:rsidRDefault="00B51354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50E4A58" w14:textId="77777777" w:rsidR="00D04EFF" w:rsidRPr="00263494" w:rsidRDefault="00D04EFF" w:rsidP="00D04EFF">
      <w:pPr>
        <w:rPr>
          <w:b/>
        </w:rPr>
      </w:pPr>
      <w:r w:rsidRPr="00263494">
        <w:rPr>
          <w:b/>
        </w:rPr>
        <w:t>1.   Agenda/Opening Business</w:t>
      </w:r>
    </w:p>
    <w:p w14:paraId="1046D39C" w14:textId="57B81BF0" w:rsidR="00D04EFF" w:rsidRPr="00263494" w:rsidRDefault="00D04EFF" w:rsidP="00D04EFF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="00FC273F">
        <w:t>N. McDonald</w:t>
      </w:r>
      <w:r>
        <w:t>, President</w:t>
      </w:r>
    </w:p>
    <w:p w14:paraId="0830CB25" w14:textId="77777777" w:rsidR="00D04EFF" w:rsidRPr="00263494" w:rsidRDefault="00D04EFF" w:rsidP="00D04EFF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Pr="00263494">
        <w:t>All</w:t>
      </w:r>
    </w:p>
    <w:p w14:paraId="52EDF8E1" w14:textId="77777777" w:rsidR="00D04EFF" w:rsidRPr="00263494" w:rsidRDefault="00146D7B" w:rsidP="00D04EFF">
      <w:pPr>
        <w:ind w:left="360"/>
      </w:pPr>
      <w:r>
        <w:rPr>
          <w:b/>
        </w:rPr>
        <w:t>c</w:t>
      </w:r>
      <w:r w:rsidR="008F4891">
        <w:rPr>
          <w:b/>
        </w:rPr>
        <w:t>)</w:t>
      </w:r>
      <w:r w:rsidR="008F4891">
        <w:rPr>
          <w:b/>
        </w:rPr>
        <w:tab/>
      </w:r>
      <w:r w:rsidR="00D04EFF" w:rsidRPr="00263494">
        <w:rPr>
          <w:b/>
        </w:rPr>
        <w:t xml:space="preserve">Public Comment Period </w:t>
      </w:r>
      <w:r w:rsidR="00345E2F" w:rsidRPr="002959EF">
        <w:rPr>
          <w:color w:val="C00000"/>
        </w:rPr>
        <w:t>(Please limit remarks to 5 minutes/person.)</w:t>
      </w:r>
      <w:r w:rsidR="00D04EFF">
        <w:rPr>
          <w:b/>
        </w:rPr>
        <w:tab/>
      </w:r>
      <w:r w:rsidR="00D04EFF" w:rsidRPr="00263494">
        <w:t>Public</w:t>
      </w:r>
    </w:p>
    <w:p w14:paraId="0E71A2BE" w14:textId="77777777" w:rsidR="00D04EFF" w:rsidRPr="00263494" w:rsidRDefault="00D04EFF" w:rsidP="00D04EFF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87D1842" w14:textId="2C110346" w:rsidR="00D04EFF" w:rsidRPr="00263494" w:rsidRDefault="00D04EFF" w:rsidP="00D04EFF">
      <w:pPr>
        <w:ind w:left="360" w:hanging="360"/>
      </w:pPr>
      <w:r w:rsidRPr="00263494">
        <w:rPr>
          <w:b/>
        </w:rPr>
        <w:t>2.</w:t>
      </w:r>
      <w:r w:rsidRPr="00263494">
        <w:rPr>
          <w:b/>
        </w:rPr>
        <w:tab/>
        <w:t xml:space="preserve">Approval of Minutes </w:t>
      </w:r>
      <w:r w:rsidR="00037838">
        <w:rPr>
          <w:b/>
        </w:rPr>
        <w:t>from</w:t>
      </w:r>
      <w:r w:rsidRPr="00263494">
        <w:rPr>
          <w:b/>
        </w:rPr>
        <w:t xml:space="preserve"> </w:t>
      </w:r>
      <w:r w:rsidR="00037838">
        <w:rPr>
          <w:b/>
        </w:rPr>
        <w:t>May 2</w:t>
      </w:r>
      <w:r w:rsidR="00EF5510">
        <w:rPr>
          <w:b/>
        </w:rPr>
        <w:t>1</w:t>
      </w:r>
      <w:r w:rsidR="00F74532">
        <w:rPr>
          <w:b/>
        </w:rPr>
        <w:t>,</w:t>
      </w:r>
      <w:r w:rsidR="00A86DC7">
        <w:rPr>
          <w:b/>
        </w:rPr>
        <w:t xml:space="preserve"> 20</w:t>
      </w:r>
      <w:r w:rsidR="00F74532">
        <w:rPr>
          <w:b/>
        </w:rPr>
        <w:t>2</w:t>
      </w:r>
      <w:r w:rsidR="00EF5510">
        <w:rPr>
          <w:b/>
        </w:rPr>
        <w:t>1</w:t>
      </w:r>
      <w:r w:rsidR="00EF5510">
        <w:rPr>
          <w:b/>
        </w:rPr>
        <w:tab/>
      </w:r>
      <w:r w:rsidR="00EF5510">
        <w:rPr>
          <w:b/>
        </w:rPr>
        <w:tab/>
      </w:r>
      <w:r w:rsidR="00837A58">
        <w:rPr>
          <w:b/>
        </w:rPr>
        <w:tab/>
      </w:r>
      <w:r w:rsidR="00837A58">
        <w:rPr>
          <w:b/>
        </w:rPr>
        <w:tab/>
      </w:r>
      <w:r w:rsidR="00345E2F">
        <w:rPr>
          <w:b/>
        </w:rPr>
        <w:tab/>
      </w:r>
      <w:r w:rsidR="00FC273F">
        <w:t>M. Thames</w:t>
      </w:r>
      <w:r w:rsidRPr="00263494">
        <w:t>, Secretary</w:t>
      </w: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32186F86" w14:textId="4D19436A" w:rsidR="00D04EFF" w:rsidRDefault="00D04EFF" w:rsidP="00EF5510">
      <w:pPr>
        <w:ind w:left="360" w:hanging="360"/>
      </w:pPr>
      <w:r w:rsidRPr="00263494">
        <w:rPr>
          <w:b/>
        </w:rPr>
        <w:t>3.</w:t>
      </w:r>
      <w:r w:rsidRPr="00263494">
        <w:rPr>
          <w:b/>
        </w:rPr>
        <w:tab/>
      </w:r>
      <w:r w:rsidR="00F74532">
        <w:rPr>
          <w:b/>
        </w:rPr>
        <w:t xml:space="preserve">Approval of </w:t>
      </w:r>
      <w:r w:rsidRPr="00263494">
        <w:rPr>
          <w:b/>
        </w:rPr>
        <w:t xml:space="preserve">Financial Reports from </w:t>
      </w:r>
      <w:r w:rsidR="00037838">
        <w:rPr>
          <w:b/>
        </w:rPr>
        <w:t>May</w:t>
      </w:r>
      <w:r w:rsidR="00F74532">
        <w:rPr>
          <w:b/>
        </w:rPr>
        <w:t xml:space="preserve"> </w:t>
      </w:r>
      <w:r w:rsidR="00A86DC7">
        <w:rPr>
          <w:b/>
        </w:rPr>
        <w:t>20</w:t>
      </w:r>
      <w:r w:rsidR="00F74532">
        <w:rPr>
          <w:b/>
        </w:rPr>
        <w:t>2</w:t>
      </w:r>
      <w:r w:rsidR="00EF5510">
        <w:rPr>
          <w:b/>
        </w:rPr>
        <w:t>1</w:t>
      </w:r>
      <w:r w:rsidR="0073219C">
        <w:rPr>
          <w:b/>
        </w:rPr>
        <w:tab/>
      </w:r>
      <w:r w:rsidR="0073219C">
        <w:rPr>
          <w:b/>
        </w:rPr>
        <w:tab/>
      </w:r>
      <w:r w:rsidR="00032378">
        <w:rPr>
          <w:b/>
        </w:rPr>
        <w:tab/>
      </w:r>
      <w:r w:rsidR="005807D8">
        <w:rPr>
          <w:b/>
        </w:rPr>
        <w:tab/>
      </w:r>
      <w:r w:rsidR="00271CB0">
        <w:t>G. Harrison</w:t>
      </w:r>
      <w:r w:rsidR="000975C9">
        <w:t>, Treasurer</w:t>
      </w:r>
    </w:p>
    <w:p w14:paraId="77965DAA" w14:textId="53B652FF" w:rsidR="00F74532" w:rsidRPr="00F74532" w:rsidRDefault="00E94A12" w:rsidP="00D04EFF">
      <w:pPr>
        <w:rPr>
          <w:b/>
          <w:bCs/>
        </w:rPr>
      </w:pPr>
      <w:r>
        <w:rPr>
          <w:b/>
          <w:bCs/>
        </w:rPr>
        <w:tab/>
      </w:r>
    </w:p>
    <w:p w14:paraId="52029CF5" w14:textId="693E911A" w:rsidR="00D15C3E" w:rsidRPr="002013B3" w:rsidRDefault="00124129" w:rsidP="00EF5510">
      <w:pPr>
        <w:rPr>
          <w:b/>
        </w:rPr>
      </w:pPr>
      <w:r>
        <w:rPr>
          <w:b/>
        </w:rPr>
        <w:t>4.</w:t>
      </w:r>
      <w:r w:rsidR="00EF5510">
        <w:rPr>
          <w:b/>
        </w:rPr>
        <w:t xml:space="preserve">   </w:t>
      </w:r>
      <w:r w:rsidR="0082401A">
        <w:rPr>
          <w:b/>
        </w:rPr>
        <w:t>New Business:</w:t>
      </w:r>
    </w:p>
    <w:p w14:paraId="34641DD2" w14:textId="3A34BF71" w:rsidR="00EF5510" w:rsidRDefault="0073219C" w:rsidP="005807D8">
      <w:pPr>
        <w:ind w:left="360"/>
        <w:rPr>
          <w:b/>
        </w:rPr>
      </w:pPr>
      <w:r>
        <w:rPr>
          <w:b/>
        </w:rPr>
        <w:t>a</w:t>
      </w:r>
      <w:r w:rsidR="00F74532">
        <w:rPr>
          <w:b/>
        </w:rPr>
        <w:t xml:space="preserve">) </w:t>
      </w:r>
      <w:r w:rsidR="00EF5510">
        <w:rPr>
          <w:b/>
        </w:rPr>
        <w:t>Discussion of Executive Director Briefing Book</w:t>
      </w:r>
      <w:r w:rsidR="00EF5510">
        <w:rPr>
          <w:b/>
        </w:rPr>
        <w:tab/>
      </w:r>
      <w:r w:rsidR="00EF5510">
        <w:rPr>
          <w:b/>
        </w:rPr>
        <w:tab/>
      </w:r>
      <w:r w:rsidR="00EF5510">
        <w:rPr>
          <w:b/>
        </w:rPr>
        <w:tab/>
      </w:r>
      <w:r w:rsidR="00EF5510">
        <w:rPr>
          <w:b/>
        </w:rPr>
        <w:tab/>
      </w:r>
      <w:r w:rsidR="00EF5510" w:rsidRPr="00EF5510">
        <w:rPr>
          <w:bCs/>
        </w:rPr>
        <w:t>M. Thames</w:t>
      </w:r>
      <w:r w:rsidR="00F74532">
        <w:rPr>
          <w:b/>
        </w:rPr>
        <w:tab/>
      </w:r>
    </w:p>
    <w:p w14:paraId="761DAD2F" w14:textId="06ED38C0" w:rsidR="00F47A0D" w:rsidRDefault="00EF5510" w:rsidP="005807D8">
      <w:pPr>
        <w:ind w:left="360"/>
        <w:rPr>
          <w:b/>
        </w:rPr>
      </w:pPr>
      <w:r>
        <w:rPr>
          <w:b/>
        </w:rPr>
        <w:t>b) Discussion of Executive Director’s corporate credit card</w:t>
      </w:r>
      <w:r w:rsidR="00F47A0D">
        <w:rPr>
          <w:b/>
        </w:rPr>
        <w:t xml:space="preserve"> and possible </w:t>
      </w:r>
      <w:r w:rsidR="00F47A0D">
        <w:rPr>
          <w:b/>
        </w:rPr>
        <w:tab/>
      </w:r>
      <w:r w:rsidR="00F47A0D">
        <w:rPr>
          <w:bCs/>
        </w:rPr>
        <w:t>S. Hardwick</w:t>
      </w:r>
    </w:p>
    <w:p w14:paraId="1BB8C69D" w14:textId="77777777" w:rsidR="00F47A0D" w:rsidRDefault="00F47A0D" w:rsidP="005807D8">
      <w:pPr>
        <w:ind w:left="360"/>
        <w:rPr>
          <w:b/>
        </w:rPr>
      </w:pPr>
      <w:r>
        <w:rPr>
          <w:b/>
        </w:rPr>
        <w:t xml:space="preserve">     action to cancel Mike Ferdinand’s MCEDC Corporate Credit Card </w:t>
      </w:r>
    </w:p>
    <w:p w14:paraId="73F05372" w14:textId="77777777" w:rsidR="00F47A0D" w:rsidRDefault="00F47A0D" w:rsidP="005807D8">
      <w:pPr>
        <w:ind w:left="360"/>
        <w:rPr>
          <w:b/>
        </w:rPr>
      </w:pPr>
      <w:r>
        <w:rPr>
          <w:b/>
        </w:rPr>
        <w:t xml:space="preserve">     and obtain a new MCEDC Corporate Credit Card for new Executive </w:t>
      </w:r>
    </w:p>
    <w:p w14:paraId="1F7C6733" w14:textId="7E7AAA84" w:rsidR="0073219C" w:rsidRDefault="00F47A0D" w:rsidP="005807D8">
      <w:pPr>
        <w:ind w:left="360"/>
        <w:rPr>
          <w:bCs/>
        </w:rPr>
      </w:pPr>
      <w:r>
        <w:rPr>
          <w:b/>
        </w:rPr>
        <w:t xml:space="preserve">     Director Scott Hardwick</w:t>
      </w:r>
      <w:r w:rsidR="00EF5510">
        <w:rPr>
          <w:b/>
        </w:rPr>
        <w:tab/>
      </w:r>
      <w:r w:rsidR="00EF5510">
        <w:rPr>
          <w:b/>
        </w:rPr>
        <w:tab/>
      </w:r>
      <w:r w:rsidR="00F74532">
        <w:rPr>
          <w:b/>
        </w:rPr>
        <w:t xml:space="preserve"> </w:t>
      </w:r>
      <w:r w:rsidR="0073219C">
        <w:rPr>
          <w:b/>
        </w:rPr>
        <w:tab/>
      </w:r>
    </w:p>
    <w:p w14:paraId="79CE8420" w14:textId="63A324B4" w:rsidR="00D75D59" w:rsidRDefault="00D75D59" w:rsidP="005807D8">
      <w:pPr>
        <w:ind w:left="360"/>
        <w:rPr>
          <w:b/>
        </w:rPr>
      </w:pPr>
      <w:r>
        <w:rPr>
          <w:b/>
        </w:rPr>
        <w:t>c) Consideration and possible action to name Scott Hardwick, Nate</w:t>
      </w:r>
      <w:r w:rsidR="00186052">
        <w:rPr>
          <w:b/>
        </w:rPr>
        <w:tab/>
      </w:r>
      <w:r w:rsidR="00F47A0D" w:rsidRPr="00F47A0D">
        <w:rPr>
          <w:bCs/>
        </w:rPr>
        <w:t>H. Case</w:t>
      </w:r>
    </w:p>
    <w:p w14:paraId="4DFF509A" w14:textId="77777777" w:rsidR="00F47A0D" w:rsidRDefault="00561851" w:rsidP="005807D8">
      <w:pPr>
        <w:ind w:left="360"/>
        <w:rPr>
          <w:b/>
        </w:rPr>
      </w:pPr>
      <w:r>
        <w:rPr>
          <w:b/>
        </w:rPr>
        <w:t xml:space="preserve">    </w:t>
      </w:r>
      <w:r w:rsidR="00D75D59">
        <w:rPr>
          <w:b/>
        </w:rPr>
        <w:t xml:space="preserve">McDonald, Robert Van Borssum, George Harrison and Mitch </w:t>
      </w:r>
    </w:p>
    <w:p w14:paraId="7B32748A" w14:textId="77777777" w:rsidR="00F47A0D" w:rsidRDefault="00F47A0D" w:rsidP="00F47A0D">
      <w:pPr>
        <w:ind w:left="360"/>
        <w:rPr>
          <w:b/>
        </w:rPr>
      </w:pPr>
      <w:r>
        <w:rPr>
          <w:b/>
        </w:rPr>
        <w:t xml:space="preserve">    </w:t>
      </w:r>
      <w:r w:rsidR="00D75D59">
        <w:rPr>
          <w:b/>
        </w:rPr>
        <w:t xml:space="preserve">Thames as signers on all Matagorda County Economic Development </w:t>
      </w:r>
    </w:p>
    <w:p w14:paraId="2304A963" w14:textId="2CFE560B" w:rsidR="00D75D59" w:rsidRDefault="00F47A0D" w:rsidP="00F47A0D">
      <w:pPr>
        <w:ind w:left="360"/>
        <w:rPr>
          <w:b/>
        </w:rPr>
      </w:pPr>
      <w:r>
        <w:rPr>
          <w:b/>
        </w:rPr>
        <w:t xml:space="preserve">    </w:t>
      </w:r>
      <w:r w:rsidR="00D75D59">
        <w:rPr>
          <w:b/>
        </w:rPr>
        <w:t>Corporation</w:t>
      </w:r>
      <w:r>
        <w:rPr>
          <w:b/>
        </w:rPr>
        <w:t xml:space="preserve"> </w:t>
      </w:r>
      <w:r w:rsidR="00561851">
        <w:rPr>
          <w:b/>
        </w:rPr>
        <w:t xml:space="preserve">bank accounts and investment accounts. </w:t>
      </w:r>
    </w:p>
    <w:p w14:paraId="13A7AB75" w14:textId="1F1CC963" w:rsidR="00F74532" w:rsidRDefault="00F74532" w:rsidP="0073219C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49B3E8CC" w14:textId="7919EB94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0705055" w14:textId="386C1A2C" w:rsidR="00D04EFF" w:rsidRPr="000975C9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06F05DB5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EF5510">
        <w:t>S. Hardwick</w:t>
      </w:r>
      <w:r w:rsidR="003E4AD4">
        <w:t xml:space="preserve"> &amp; </w:t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7BB9B452" w:rsidR="005372D1" w:rsidRPr="00C61CAB" w:rsidRDefault="00FC273F" w:rsidP="00C61CAB">
      <w:pPr>
        <w:ind w:left="360" w:hanging="360"/>
        <w:rPr>
          <w:b/>
        </w:rPr>
      </w:pPr>
      <w:r>
        <w:rPr>
          <w:b/>
        </w:rPr>
        <w:t>6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0CA8D9D6" w14:textId="41B84C4E" w:rsidR="00D04EFF" w:rsidRPr="00AA5C2C" w:rsidRDefault="00FC273F" w:rsidP="00AA5C2C">
      <w:pPr>
        <w:ind w:left="360" w:hanging="360"/>
      </w:pPr>
      <w:r>
        <w:rPr>
          <w:b/>
        </w:rPr>
        <w:t>7</w:t>
      </w:r>
      <w:r w:rsidR="00D04EFF">
        <w:rPr>
          <w:b/>
        </w:rPr>
        <w:t xml:space="preserve">. </w:t>
      </w:r>
      <w:r w:rsidR="00337190">
        <w:rPr>
          <w:b/>
        </w:rPr>
        <w:t xml:space="preserve">  </w:t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7A28B29F" w14:textId="735448E8" w:rsidR="00FF0459" w:rsidRDefault="00D04EFF" w:rsidP="00604B2A">
      <w:pPr>
        <w:shd w:val="clear" w:color="auto" w:fill="FFFFFF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1" w:name="_Hlk486259582"/>
      <w:r w:rsidR="000975C9">
        <w:rPr>
          <w:b/>
        </w:rPr>
        <w:t xml:space="preserve">Friday, </w:t>
      </w:r>
      <w:r w:rsidR="00604B2A">
        <w:rPr>
          <w:b/>
        </w:rPr>
        <w:t>July 3</w:t>
      </w:r>
      <w:r w:rsidR="00EF5510">
        <w:rPr>
          <w:b/>
        </w:rPr>
        <w:t>0</w:t>
      </w:r>
      <w:r w:rsidR="000975C9">
        <w:rPr>
          <w:b/>
        </w:rPr>
        <w:t xml:space="preserve"> at 8:30 a.m.</w:t>
      </w:r>
      <w:bookmarkEnd w:id="1"/>
      <w:r w:rsidR="00AA76FF">
        <w:rPr>
          <w:b/>
        </w:rPr>
        <w:t xml:space="preserve"> </w:t>
      </w:r>
      <w:r w:rsidR="00604B2A">
        <w:rPr>
          <w:b/>
        </w:rPr>
        <w:t xml:space="preserve">at Center for Economic and </w:t>
      </w:r>
      <w:r w:rsidR="00FF0459">
        <w:rPr>
          <w:b/>
        </w:rPr>
        <w:tab/>
        <w:t>N</w:t>
      </w:r>
      <w:r w:rsidR="00FF0459" w:rsidRPr="005372D1">
        <w:t>.</w:t>
      </w:r>
      <w:r w:rsidR="00FF0459">
        <w:t xml:space="preserve"> McDonald</w:t>
      </w:r>
    </w:p>
    <w:p w14:paraId="1B42A347" w14:textId="037DE226" w:rsidR="00666E31" w:rsidRDefault="00604B2A" w:rsidP="00604B2A">
      <w:pPr>
        <w:shd w:val="clear" w:color="auto" w:fill="FFFFFF"/>
        <w:ind w:firstLine="360"/>
        <w:rPr>
          <w:b/>
        </w:rPr>
      </w:pPr>
      <w:r>
        <w:rPr>
          <w:b/>
        </w:rPr>
        <w:t>Community Development</w:t>
      </w:r>
      <w:r w:rsidR="00FF0459">
        <w:rPr>
          <w:b/>
        </w:rPr>
        <w:t xml:space="preserve"> </w:t>
      </w:r>
      <w:r>
        <w:rPr>
          <w:b/>
        </w:rPr>
        <w:t>Board Room</w:t>
      </w:r>
      <w:r w:rsidR="00FF0459">
        <w:rPr>
          <w:b/>
        </w:rPr>
        <w:t>.</w:t>
      </w:r>
      <w:r w:rsidR="00FF0459">
        <w:rPr>
          <w:b/>
        </w:rPr>
        <w:tab/>
      </w:r>
      <w:r w:rsidR="00AA76FF"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24DD82D4" w:rsidR="006C25A1" w:rsidRDefault="00AA76FF" w:rsidP="00545B37">
      <w:r>
        <w:rPr>
          <w:b/>
        </w:rPr>
        <w:t>8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>
        <w:rPr>
          <w:b/>
        </w:rPr>
        <w:t>N</w:t>
      </w:r>
      <w:r w:rsidR="00545B37" w:rsidRPr="005372D1">
        <w:t>.</w:t>
      </w:r>
      <w:r w:rsidR="00545B37">
        <w:t xml:space="preserve"> McDonald</w:t>
      </w:r>
    </w:p>
    <w:sectPr w:rsidR="006C25A1" w:rsidSect="009A46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786AF" w14:textId="77777777" w:rsidR="00E21921" w:rsidRDefault="00E21921" w:rsidP="00744308">
      <w:r>
        <w:separator/>
      </w:r>
    </w:p>
  </w:endnote>
  <w:endnote w:type="continuationSeparator" w:id="0">
    <w:p w14:paraId="3B44EA11" w14:textId="77777777" w:rsidR="00E21921" w:rsidRDefault="00E21921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75809" w14:textId="77777777" w:rsidR="00561851" w:rsidRDefault="00561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C1723" w14:textId="77777777" w:rsidR="00561851" w:rsidRDefault="0056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F6C79" w14:textId="77777777" w:rsidR="00561851" w:rsidRDefault="00561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5BF86" w14:textId="77777777" w:rsidR="00E21921" w:rsidRDefault="00E21921" w:rsidP="00744308">
      <w:r>
        <w:separator/>
      </w:r>
    </w:p>
  </w:footnote>
  <w:footnote w:type="continuationSeparator" w:id="0">
    <w:p w14:paraId="7C6F0FF6" w14:textId="77777777" w:rsidR="00E21921" w:rsidRDefault="00E21921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BC28" w14:textId="77777777" w:rsidR="00561851" w:rsidRDefault="00561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25E10E35" w:rsidR="00744308" w:rsidRDefault="00561851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45EACAC4" wp14:editId="04CA8206">
          <wp:extent cx="4799733" cy="1057275"/>
          <wp:effectExtent l="0" t="0" r="127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4971" cy="1139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2F3DB" w14:textId="77777777" w:rsidR="00561851" w:rsidRDefault="00561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32378"/>
    <w:rsid w:val="00037838"/>
    <w:rsid w:val="00051D32"/>
    <w:rsid w:val="00064050"/>
    <w:rsid w:val="00081DEA"/>
    <w:rsid w:val="000975C9"/>
    <w:rsid w:val="000B08FF"/>
    <w:rsid w:val="000C6A0A"/>
    <w:rsid w:val="000E25B2"/>
    <w:rsid w:val="00124129"/>
    <w:rsid w:val="001272DB"/>
    <w:rsid w:val="00132507"/>
    <w:rsid w:val="00146D7B"/>
    <w:rsid w:val="0017667B"/>
    <w:rsid w:val="00186052"/>
    <w:rsid w:val="001C0127"/>
    <w:rsid w:val="002013B3"/>
    <w:rsid w:val="002075C0"/>
    <w:rsid w:val="0022471B"/>
    <w:rsid w:val="00234423"/>
    <w:rsid w:val="00265038"/>
    <w:rsid w:val="00271CB0"/>
    <w:rsid w:val="0027731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36BF9"/>
    <w:rsid w:val="00337190"/>
    <w:rsid w:val="00345E2F"/>
    <w:rsid w:val="00363908"/>
    <w:rsid w:val="003D1C09"/>
    <w:rsid w:val="003D42AF"/>
    <w:rsid w:val="003D4EA7"/>
    <w:rsid w:val="003E4AD4"/>
    <w:rsid w:val="00465C82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5B37"/>
    <w:rsid w:val="00561851"/>
    <w:rsid w:val="0056573B"/>
    <w:rsid w:val="00566B78"/>
    <w:rsid w:val="005807D8"/>
    <w:rsid w:val="005953FE"/>
    <w:rsid w:val="005B77EE"/>
    <w:rsid w:val="005C0D0F"/>
    <w:rsid w:val="00604B2A"/>
    <w:rsid w:val="006262F5"/>
    <w:rsid w:val="00650DB1"/>
    <w:rsid w:val="006631D2"/>
    <w:rsid w:val="00666E31"/>
    <w:rsid w:val="006912F9"/>
    <w:rsid w:val="006A765F"/>
    <w:rsid w:val="006C25A1"/>
    <w:rsid w:val="006E14FF"/>
    <w:rsid w:val="006E452A"/>
    <w:rsid w:val="006E79FA"/>
    <w:rsid w:val="006F36F7"/>
    <w:rsid w:val="006F7956"/>
    <w:rsid w:val="00716153"/>
    <w:rsid w:val="00717ADA"/>
    <w:rsid w:val="0073219C"/>
    <w:rsid w:val="0073741A"/>
    <w:rsid w:val="00744308"/>
    <w:rsid w:val="007979B8"/>
    <w:rsid w:val="007B6A84"/>
    <w:rsid w:val="007D698C"/>
    <w:rsid w:val="008072E1"/>
    <w:rsid w:val="00810CEA"/>
    <w:rsid w:val="0082401A"/>
    <w:rsid w:val="0082506F"/>
    <w:rsid w:val="00835F90"/>
    <w:rsid w:val="00837A58"/>
    <w:rsid w:val="00847E10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C7B1E"/>
    <w:rsid w:val="009E0E06"/>
    <w:rsid w:val="00A25CAD"/>
    <w:rsid w:val="00A35331"/>
    <w:rsid w:val="00A37091"/>
    <w:rsid w:val="00A70EAA"/>
    <w:rsid w:val="00A86DC7"/>
    <w:rsid w:val="00AA5C2C"/>
    <w:rsid w:val="00AA76FF"/>
    <w:rsid w:val="00AF4338"/>
    <w:rsid w:val="00B157B7"/>
    <w:rsid w:val="00B27F5A"/>
    <w:rsid w:val="00B35191"/>
    <w:rsid w:val="00B51354"/>
    <w:rsid w:val="00B87319"/>
    <w:rsid w:val="00B96A1F"/>
    <w:rsid w:val="00BB71B6"/>
    <w:rsid w:val="00BC5FBD"/>
    <w:rsid w:val="00BC6065"/>
    <w:rsid w:val="00C05275"/>
    <w:rsid w:val="00C17FC1"/>
    <w:rsid w:val="00C22445"/>
    <w:rsid w:val="00C4480A"/>
    <w:rsid w:val="00C61CAB"/>
    <w:rsid w:val="00CB6C93"/>
    <w:rsid w:val="00CC3152"/>
    <w:rsid w:val="00CD40B2"/>
    <w:rsid w:val="00CE24D5"/>
    <w:rsid w:val="00D04EFF"/>
    <w:rsid w:val="00D15C3E"/>
    <w:rsid w:val="00D33E1C"/>
    <w:rsid w:val="00D371E8"/>
    <w:rsid w:val="00D75D59"/>
    <w:rsid w:val="00DA730D"/>
    <w:rsid w:val="00DB369A"/>
    <w:rsid w:val="00E111B8"/>
    <w:rsid w:val="00E121ED"/>
    <w:rsid w:val="00E21921"/>
    <w:rsid w:val="00E31D4D"/>
    <w:rsid w:val="00E6465D"/>
    <w:rsid w:val="00E8365E"/>
    <w:rsid w:val="00E90703"/>
    <w:rsid w:val="00E94A12"/>
    <w:rsid w:val="00ED566E"/>
    <w:rsid w:val="00ED5D48"/>
    <w:rsid w:val="00EE6BF5"/>
    <w:rsid w:val="00EF5510"/>
    <w:rsid w:val="00F018F9"/>
    <w:rsid w:val="00F117E7"/>
    <w:rsid w:val="00F11E2C"/>
    <w:rsid w:val="00F13807"/>
    <w:rsid w:val="00F30D2F"/>
    <w:rsid w:val="00F417D9"/>
    <w:rsid w:val="00F444FD"/>
    <w:rsid w:val="00F4658E"/>
    <w:rsid w:val="00F47A0D"/>
    <w:rsid w:val="00F5196A"/>
    <w:rsid w:val="00F74532"/>
    <w:rsid w:val="00FA14F1"/>
    <w:rsid w:val="00FC273F"/>
    <w:rsid w:val="00FE44E1"/>
    <w:rsid w:val="00FF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4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532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6465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6465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zoom.us/j/96527672477?pwd=ZVdTR0xERE1GN1NUa3hreW8yRmZwUT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21-08-18T15:25:00Z</cp:lastPrinted>
  <dcterms:created xsi:type="dcterms:W3CDTF">2021-06-21T20:06:00Z</dcterms:created>
  <dcterms:modified xsi:type="dcterms:W3CDTF">2021-08-18T15:25:00Z</dcterms:modified>
</cp:coreProperties>
</file>